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8C1" w:rsidRPr="00B04A26" w:rsidRDefault="009E78C1" w:rsidP="00E96E40">
      <w:pPr>
        <w:pStyle w:val="Footer"/>
        <w:spacing w:after="0"/>
        <w:jc w:val="center"/>
        <w:rPr>
          <w:rFonts w:asciiTheme="minorHAnsi" w:hAnsiTheme="minorHAnsi" w:cs="Arial"/>
          <w:b/>
          <w:sz w:val="24"/>
          <w:szCs w:val="24"/>
          <w:lang w:val="en-GB"/>
        </w:rPr>
      </w:pPr>
      <w:r w:rsidRPr="00B04A26">
        <w:rPr>
          <w:rFonts w:asciiTheme="minorHAnsi" w:hAnsiTheme="minorHAnsi" w:cs="Arial"/>
          <w:b/>
          <w:sz w:val="24"/>
          <w:szCs w:val="24"/>
          <w:lang w:val="en-GB"/>
        </w:rPr>
        <w:t xml:space="preserve">MCAST </w:t>
      </w:r>
      <w:r w:rsidR="00094C1D">
        <w:rPr>
          <w:rFonts w:asciiTheme="minorHAnsi" w:hAnsiTheme="minorHAnsi" w:cs="Arial"/>
          <w:b/>
          <w:sz w:val="24"/>
          <w:szCs w:val="24"/>
          <w:lang w:val="en-GB"/>
        </w:rPr>
        <w:t>Wellbeing Hub</w:t>
      </w:r>
    </w:p>
    <w:p w:rsidR="009E78C1" w:rsidRPr="00B04A26" w:rsidRDefault="004758E4" w:rsidP="00E96E40">
      <w:pPr>
        <w:pStyle w:val="Heading2"/>
        <w:spacing w:before="0" w:after="0"/>
        <w:jc w:val="center"/>
        <w:rPr>
          <w:rFonts w:asciiTheme="minorHAnsi" w:hAnsiTheme="minorHAnsi" w:cs="Arial"/>
          <w:sz w:val="24"/>
          <w:szCs w:val="24"/>
          <w:lang w:val="en-GB"/>
        </w:rPr>
      </w:pPr>
      <w:r w:rsidRPr="00B04A26">
        <w:rPr>
          <w:rFonts w:asciiTheme="minorHAnsi" w:hAnsiTheme="minorHAnsi" w:cs="Arial"/>
          <w:sz w:val="24"/>
          <w:szCs w:val="24"/>
          <w:lang w:val="en-GB"/>
        </w:rPr>
        <w:t xml:space="preserve">STUDENT </w:t>
      </w:r>
      <w:r w:rsidR="009E78C1" w:rsidRPr="00B04A26">
        <w:rPr>
          <w:rFonts w:asciiTheme="minorHAnsi" w:hAnsiTheme="minorHAnsi" w:cs="Arial"/>
          <w:sz w:val="24"/>
          <w:szCs w:val="24"/>
          <w:lang w:val="en-GB"/>
        </w:rPr>
        <w:t>FEEDBACK FORM</w:t>
      </w:r>
    </w:p>
    <w:p w:rsidR="007F4577" w:rsidRPr="00254B1A" w:rsidRDefault="007F4577" w:rsidP="007F4577">
      <w:pPr>
        <w:pStyle w:val="Heading2"/>
        <w:tabs>
          <w:tab w:val="right" w:pos="10205"/>
        </w:tabs>
        <w:spacing w:before="0" w:after="120" w:line="240" w:lineRule="auto"/>
        <w:rPr>
          <w:rFonts w:asciiTheme="minorHAnsi" w:hAnsiTheme="minorHAnsi"/>
          <w:b w:val="0"/>
          <w:i w:val="0"/>
          <w:sz w:val="8"/>
          <w:szCs w:val="22"/>
          <w:lang w:val="en-GB"/>
        </w:rPr>
      </w:pPr>
    </w:p>
    <w:p w:rsidR="00E96E40" w:rsidRPr="00B04A26" w:rsidRDefault="007F4577" w:rsidP="00001393">
      <w:pPr>
        <w:pStyle w:val="Heading2"/>
        <w:tabs>
          <w:tab w:val="left" w:pos="3828"/>
          <w:tab w:val="right" w:pos="10205"/>
        </w:tabs>
        <w:spacing w:before="120" w:after="120" w:line="240" w:lineRule="auto"/>
        <w:rPr>
          <w:rFonts w:asciiTheme="minorHAnsi" w:hAnsiTheme="minorHAnsi"/>
          <w:b w:val="0"/>
          <w:i w:val="0"/>
          <w:sz w:val="20"/>
          <w:szCs w:val="20"/>
          <w:lang w:val="en-GB"/>
        </w:rPr>
      </w:pPr>
      <w:r w:rsidRPr="00B04A26">
        <w:rPr>
          <w:rFonts w:asciiTheme="minorHAnsi" w:hAnsiTheme="minorHAnsi"/>
          <w:b w:val="0"/>
          <w:i w:val="0"/>
          <w:sz w:val="20"/>
          <w:szCs w:val="20"/>
          <w:lang w:val="en-GB"/>
        </w:rPr>
        <w:t>Date: _____</w:t>
      </w:r>
      <w:r w:rsidR="00001393" w:rsidRPr="00B04A26">
        <w:rPr>
          <w:rFonts w:asciiTheme="minorHAnsi" w:hAnsiTheme="minorHAnsi"/>
          <w:b w:val="0"/>
          <w:i w:val="0"/>
          <w:sz w:val="20"/>
          <w:szCs w:val="20"/>
          <w:lang w:val="en-GB"/>
        </w:rPr>
        <w:t>______________</w:t>
      </w:r>
      <w:r w:rsidR="00001393" w:rsidRPr="00B04A26">
        <w:rPr>
          <w:rFonts w:asciiTheme="minorHAnsi" w:hAnsiTheme="minorHAnsi"/>
          <w:b w:val="0"/>
          <w:i w:val="0"/>
          <w:sz w:val="20"/>
          <w:szCs w:val="20"/>
          <w:lang w:val="en-GB"/>
        </w:rPr>
        <w:tab/>
        <w:t>Name (OPTIONAL):</w:t>
      </w:r>
      <w:r w:rsidR="00001393" w:rsidRPr="00B04A26">
        <w:rPr>
          <w:rFonts w:asciiTheme="minorHAnsi" w:hAnsiTheme="minorHAnsi"/>
          <w:b w:val="0"/>
          <w:i w:val="0"/>
          <w:sz w:val="20"/>
          <w:szCs w:val="20"/>
          <w:lang w:val="en-GB"/>
        </w:rPr>
        <w:tab/>
      </w:r>
      <w:r w:rsidRPr="00B04A26">
        <w:rPr>
          <w:rFonts w:asciiTheme="minorHAnsi" w:hAnsiTheme="minorHAnsi"/>
          <w:b w:val="0"/>
          <w:i w:val="0"/>
          <w:sz w:val="20"/>
          <w:szCs w:val="20"/>
          <w:lang w:val="en-GB"/>
        </w:rPr>
        <w:t>________________________________________</w:t>
      </w:r>
    </w:p>
    <w:p w:rsidR="00001393" w:rsidRPr="00B04A26" w:rsidRDefault="00001393" w:rsidP="00001393">
      <w:pPr>
        <w:tabs>
          <w:tab w:val="left" w:pos="3828"/>
          <w:tab w:val="right" w:pos="10205"/>
        </w:tabs>
        <w:ind w:right="-1"/>
        <w:rPr>
          <w:sz w:val="20"/>
          <w:szCs w:val="20"/>
          <w:lang w:val="en-GB"/>
        </w:rPr>
      </w:pPr>
      <w:r w:rsidRPr="00B04A26">
        <w:rPr>
          <w:rFonts w:asciiTheme="minorHAnsi" w:hAnsiTheme="minorHAnsi"/>
          <w:sz w:val="20"/>
          <w:szCs w:val="20"/>
          <w:lang w:val="en-GB"/>
        </w:rPr>
        <w:tab/>
        <w:t xml:space="preserve">Name </w:t>
      </w:r>
      <w:r w:rsidR="000844CC" w:rsidRPr="00B04A26">
        <w:rPr>
          <w:rFonts w:asciiTheme="minorHAnsi" w:hAnsiTheme="minorHAnsi"/>
          <w:sz w:val="20"/>
          <w:szCs w:val="20"/>
          <w:lang w:val="en-GB"/>
        </w:rPr>
        <w:t>of Practitioner</w:t>
      </w:r>
      <w:r w:rsidRPr="00B04A26">
        <w:rPr>
          <w:rFonts w:asciiTheme="minorHAnsi" w:hAnsiTheme="minorHAnsi"/>
          <w:sz w:val="20"/>
          <w:szCs w:val="20"/>
          <w:lang w:val="en-GB"/>
        </w:rPr>
        <w:t xml:space="preserve"> (OPTIONAL):</w:t>
      </w:r>
      <w:r w:rsidRPr="00B04A26">
        <w:rPr>
          <w:rFonts w:asciiTheme="minorHAnsi" w:hAnsiTheme="minorHAnsi"/>
          <w:sz w:val="20"/>
          <w:szCs w:val="20"/>
          <w:lang w:val="en-GB"/>
        </w:rPr>
        <w:tab/>
        <w:t>______________________________</w:t>
      </w:r>
    </w:p>
    <w:p w:rsidR="00A25C7C" w:rsidRPr="00254B1A" w:rsidRDefault="00A25C7C" w:rsidP="00A25C7C">
      <w:pPr>
        <w:pStyle w:val="NoSpacing"/>
        <w:rPr>
          <w:sz w:val="4"/>
          <w:lang w:val="en-GB"/>
        </w:rPr>
      </w:pPr>
    </w:p>
    <w:p w:rsidR="009E78C1" w:rsidRPr="00B04A26" w:rsidRDefault="009E78C1" w:rsidP="00A25C7C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>1. How many counselling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/therapy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sessions have you had this academic year with the service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2206"/>
        <w:gridCol w:w="339"/>
        <w:gridCol w:w="2260"/>
        <w:gridCol w:w="340"/>
        <w:gridCol w:w="2314"/>
        <w:gridCol w:w="340"/>
        <w:gridCol w:w="2045"/>
      </w:tblGrid>
      <w:tr w:rsidR="00001393" w:rsidRPr="00B04A26" w:rsidTr="000911FA">
        <w:trPr>
          <w:trHeight w:val="340"/>
        </w:trPr>
        <w:tc>
          <w:tcPr>
            <w:tcW w:w="363" w:type="dxa"/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2" w:type="dxa"/>
            <w:tcBorders>
              <w:top w:val="nil"/>
              <w:bottom w:val="nil"/>
            </w:tcBorders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339" w:type="dxa"/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66" w:type="dxa"/>
            <w:tcBorders>
              <w:top w:val="nil"/>
              <w:bottom w:val="nil"/>
            </w:tcBorders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2 – 6</w:t>
            </w:r>
          </w:p>
        </w:tc>
        <w:tc>
          <w:tcPr>
            <w:tcW w:w="340" w:type="dxa"/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320" w:type="dxa"/>
            <w:tcBorders>
              <w:top w:val="nil"/>
              <w:bottom w:val="nil"/>
            </w:tcBorders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7 – 12</w:t>
            </w:r>
          </w:p>
        </w:tc>
        <w:tc>
          <w:tcPr>
            <w:tcW w:w="340" w:type="dxa"/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049" w:type="dxa"/>
            <w:tcBorders>
              <w:top w:val="nil"/>
              <w:bottom w:val="nil"/>
              <w:right w:val="nil"/>
            </w:tcBorders>
          </w:tcPr>
          <w:p w:rsidR="00001393" w:rsidRPr="00B04A26" w:rsidRDefault="00001393" w:rsidP="00001393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more than 12</w:t>
            </w:r>
          </w:p>
        </w:tc>
      </w:tr>
    </w:tbl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9E78C1" w:rsidP="00A25C7C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2. 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Following the intake session</w:t>
      </w:r>
      <w:r w:rsidR="00001393" w:rsidRPr="00B04A26">
        <w:rPr>
          <w:rFonts w:asciiTheme="minorHAnsi" w:hAnsiTheme="minorHAnsi"/>
          <w:i w:val="0"/>
          <w:sz w:val="18"/>
          <w:szCs w:val="18"/>
          <w:lang w:val="en-GB"/>
        </w:rPr>
        <w:t>, h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>ow quickly were you seen</w:t>
      </w:r>
      <w:r w:rsidR="00001393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by the 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therapist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>?</w:t>
      </w:r>
    </w:p>
    <w:tbl>
      <w:tblPr>
        <w:tblStyle w:val="TableGrid"/>
        <w:tblW w:w="998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3"/>
        <w:gridCol w:w="339"/>
        <w:gridCol w:w="1791"/>
        <w:gridCol w:w="338"/>
        <w:gridCol w:w="1548"/>
        <w:gridCol w:w="338"/>
        <w:gridCol w:w="1722"/>
        <w:gridCol w:w="338"/>
        <w:gridCol w:w="1547"/>
      </w:tblGrid>
      <w:tr w:rsidR="00001393" w:rsidRPr="00B04A26" w:rsidTr="000911FA">
        <w:trPr>
          <w:trHeight w:val="340"/>
        </w:trPr>
        <w:tc>
          <w:tcPr>
            <w:tcW w:w="363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straight away</w:t>
            </w:r>
          </w:p>
        </w:tc>
        <w:tc>
          <w:tcPr>
            <w:tcW w:w="340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within 1 – 3 days</w:t>
            </w:r>
          </w:p>
        </w:tc>
        <w:tc>
          <w:tcPr>
            <w:tcW w:w="340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nil"/>
              <w:bottom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within a week</w:t>
            </w:r>
          </w:p>
        </w:tc>
        <w:tc>
          <w:tcPr>
            <w:tcW w:w="340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736" w:type="dxa"/>
            <w:tcBorders>
              <w:top w:val="nil"/>
              <w:bottom w:val="nil"/>
              <w:right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within 2 weeks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559" w:type="dxa"/>
            <w:tcBorders>
              <w:top w:val="nil"/>
              <w:bottom w:val="nil"/>
              <w:right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after 2 weeks</w:t>
            </w:r>
          </w:p>
        </w:tc>
      </w:tr>
    </w:tbl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9E78C1" w:rsidP="00A25C7C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>3. How do you feel counselling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/therapy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has generally affected/changed you?</w:t>
      </w:r>
    </w:p>
    <w:tbl>
      <w:tblPr>
        <w:tblStyle w:val="TableGrid"/>
        <w:tblW w:w="10121" w:type="dxa"/>
        <w:tblInd w:w="108" w:type="dxa"/>
        <w:tblLook w:val="04A0" w:firstRow="1" w:lastRow="0" w:firstColumn="1" w:lastColumn="0" w:noHBand="0" w:noVBand="1"/>
      </w:tblPr>
      <w:tblGrid>
        <w:gridCol w:w="361"/>
        <w:gridCol w:w="1641"/>
        <w:gridCol w:w="340"/>
        <w:gridCol w:w="3197"/>
        <w:gridCol w:w="340"/>
        <w:gridCol w:w="1689"/>
        <w:gridCol w:w="340"/>
        <w:gridCol w:w="2213"/>
      </w:tblGrid>
      <w:tr w:rsidR="00001393" w:rsidRPr="00B04A26" w:rsidTr="000911FA">
        <w:trPr>
          <w:trHeight w:val="340"/>
        </w:trPr>
        <w:tc>
          <w:tcPr>
            <w:tcW w:w="363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for the worse</w:t>
            </w:r>
          </w:p>
        </w:tc>
        <w:tc>
          <w:tcPr>
            <w:tcW w:w="340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204" w:type="dxa"/>
            <w:tcBorders>
              <w:top w:val="nil"/>
              <w:bottom w:val="nil"/>
            </w:tcBorders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has not affected/changed me</w:t>
            </w:r>
          </w:p>
        </w:tc>
        <w:tc>
          <w:tcPr>
            <w:tcW w:w="340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93" w:type="dxa"/>
            <w:tcBorders>
              <w:top w:val="nil"/>
              <w:bottom w:val="nil"/>
            </w:tcBorders>
          </w:tcPr>
          <w:p w:rsidR="00001393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for the better</w:t>
            </w:r>
          </w:p>
        </w:tc>
        <w:tc>
          <w:tcPr>
            <w:tcW w:w="340" w:type="dxa"/>
          </w:tcPr>
          <w:p w:rsidR="00001393" w:rsidRPr="00B04A26" w:rsidRDefault="00001393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9" w:type="dxa"/>
            <w:tcBorders>
              <w:top w:val="nil"/>
              <w:bottom w:val="nil"/>
              <w:right w:val="nil"/>
            </w:tcBorders>
          </w:tcPr>
          <w:p w:rsidR="00001393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don’t know</w:t>
            </w:r>
          </w:p>
        </w:tc>
      </w:tr>
    </w:tbl>
    <w:p w:rsidR="009E78C1" w:rsidRPr="00B04A26" w:rsidRDefault="009E78C1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353838" w:rsidRPr="00B04A26" w:rsidRDefault="001F7DC8" w:rsidP="00207EF8">
      <w:pPr>
        <w:pStyle w:val="Heading2"/>
        <w:spacing w:after="120" w:line="240" w:lineRule="auto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4. How helpful </w:t>
      </w:r>
      <w:r w:rsidR="00353838" w:rsidRPr="00B04A26">
        <w:rPr>
          <w:rFonts w:asciiTheme="minorHAnsi" w:hAnsiTheme="minorHAnsi"/>
          <w:i w:val="0"/>
          <w:sz w:val="18"/>
          <w:szCs w:val="18"/>
          <w:lang w:val="en-GB"/>
        </w:rPr>
        <w:t>was counselling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/therapy</w:t>
      </w:r>
      <w:r w:rsidR="00353838" w:rsidRPr="00B04A26">
        <w:rPr>
          <w:rFonts w:asciiTheme="minorHAnsi" w:hAnsiTheme="minorHAnsi"/>
          <w:i w:val="0"/>
          <w:sz w:val="18"/>
          <w:szCs w:val="18"/>
          <w:lang w:val="en-GB"/>
        </w:rPr>
        <w:t>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1"/>
        <w:gridCol w:w="1924"/>
        <w:gridCol w:w="340"/>
        <w:gridCol w:w="2489"/>
        <w:gridCol w:w="340"/>
        <w:gridCol w:w="2057"/>
        <w:gridCol w:w="340"/>
        <w:gridCol w:w="2355"/>
      </w:tblGrid>
      <w:tr w:rsidR="00035FFD" w:rsidRPr="00B04A26" w:rsidTr="000911FA">
        <w:trPr>
          <w:trHeight w:val="340"/>
        </w:trPr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</w:tcPr>
          <w:p w:rsidR="00035FFD" w:rsidRPr="00B04A26" w:rsidRDefault="00035FFD" w:rsidP="004758E4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 xml:space="preserve">not </w:t>
            </w:r>
            <w:r w:rsidR="004758E4" w:rsidRPr="00B04A26">
              <w:rPr>
                <w:sz w:val="18"/>
                <w:szCs w:val="18"/>
                <w:lang w:val="en-GB"/>
              </w:rPr>
              <w:t>helpful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495" w:type="dxa"/>
            <w:tcBorders>
              <w:top w:val="nil"/>
              <w:bottom w:val="nil"/>
            </w:tcBorders>
          </w:tcPr>
          <w:p w:rsidR="00035FFD" w:rsidRPr="00B04A26" w:rsidRDefault="00035FFD" w:rsidP="004758E4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 xml:space="preserve">somewhat </w:t>
            </w:r>
            <w:r w:rsidR="004758E4" w:rsidRPr="00B04A26">
              <w:rPr>
                <w:sz w:val="18"/>
                <w:szCs w:val="18"/>
                <w:lang w:val="en-GB"/>
              </w:rPr>
              <w:t>helpful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062" w:type="dxa"/>
            <w:tcBorders>
              <w:top w:val="nil"/>
              <w:bottom w:val="nil"/>
            </w:tcBorders>
          </w:tcPr>
          <w:p w:rsidR="00035FFD" w:rsidRPr="00B04A26" w:rsidRDefault="004758E4" w:rsidP="004758E4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very helpful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361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don’t know</w:t>
            </w:r>
          </w:p>
        </w:tc>
      </w:tr>
    </w:tbl>
    <w:p w:rsidR="00353838" w:rsidRPr="00B04A26" w:rsidRDefault="00353838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035FFD" w:rsidRPr="00B04A26" w:rsidRDefault="00035FFD" w:rsidP="00035FFD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5. </w:t>
      </w:r>
      <w:r w:rsidR="00CA68C6">
        <w:rPr>
          <w:rFonts w:asciiTheme="minorHAnsi" w:hAnsiTheme="minorHAnsi"/>
          <w:i w:val="0"/>
          <w:sz w:val="18"/>
          <w:szCs w:val="18"/>
          <w:lang w:val="en-GB"/>
        </w:rPr>
        <w:t>W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ere you 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satisfied with the 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service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you received from </w:t>
      </w:r>
      <w:r w:rsidR="00CA68C6">
        <w:rPr>
          <w:rFonts w:asciiTheme="minorHAnsi" w:hAnsiTheme="minorHAnsi"/>
          <w:i w:val="0"/>
          <w:sz w:val="18"/>
          <w:szCs w:val="18"/>
          <w:lang w:val="en-GB"/>
        </w:rPr>
        <w:t>the department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>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1"/>
        <w:gridCol w:w="338"/>
        <w:gridCol w:w="1373"/>
        <w:gridCol w:w="338"/>
        <w:gridCol w:w="1629"/>
        <w:gridCol w:w="338"/>
        <w:gridCol w:w="1636"/>
        <w:gridCol w:w="338"/>
        <w:gridCol w:w="2193"/>
      </w:tblGrid>
      <w:tr w:rsidR="00035FFD" w:rsidRPr="00B04A26" w:rsidTr="000911FA">
        <w:trPr>
          <w:trHeight w:val="340"/>
        </w:trPr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very satisfied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satisfied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4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dissatisfied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very dissatisfied</w:t>
            </w:r>
          </w:p>
        </w:tc>
      </w:tr>
    </w:tbl>
    <w:p w:rsidR="00035FFD" w:rsidRPr="00B04A26" w:rsidRDefault="00035FFD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:</w:t>
      </w:r>
    </w:p>
    <w:p w:rsidR="00035FFD" w:rsidRPr="00B04A26" w:rsidRDefault="00035FFD" w:rsidP="00035FFD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:rsidR="00035FFD" w:rsidRPr="00B04A26" w:rsidRDefault="00035FFD" w:rsidP="00035FFD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:rsidR="009E78C1" w:rsidRPr="00B04A26" w:rsidRDefault="00035FFD" w:rsidP="00B04A26">
      <w:pPr>
        <w:pStyle w:val="Heading2"/>
        <w:spacing w:after="120" w:line="240" w:lineRule="auto"/>
        <w:rPr>
          <w:i w:val="0"/>
          <w:sz w:val="18"/>
          <w:szCs w:val="18"/>
          <w:lang w:val="en-GB"/>
        </w:rPr>
      </w:pPr>
      <w:r w:rsidRPr="00B04A26">
        <w:rPr>
          <w:sz w:val="18"/>
          <w:szCs w:val="18"/>
          <w:lang w:val="en-GB"/>
        </w:rPr>
        <w:br/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>6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>. What effect, if any, has counselling</w:t>
      </w:r>
      <w:r w:rsidR="004758E4" w:rsidRPr="00B04A26">
        <w:rPr>
          <w:rFonts w:asciiTheme="minorHAnsi" w:hAnsiTheme="minorHAnsi"/>
          <w:i w:val="0"/>
          <w:sz w:val="18"/>
          <w:szCs w:val="18"/>
          <w:lang w:val="en-GB"/>
        </w:rPr>
        <w:t>/therapy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had upon</w:t>
      </w: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your course /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>study performance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665"/>
        <w:gridCol w:w="338"/>
        <w:gridCol w:w="1371"/>
        <w:gridCol w:w="338"/>
        <w:gridCol w:w="1634"/>
        <w:gridCol w:w="338"/>
        <w:gridCol w:w="1631"/>
        <w:gridCol w:w="338"/>
        <w:gridCol w:w="2191"/>
      </w:tblGrid>
      <w:tr w:rsidR="00035FFD" w:rsidRPr="00B04A26" w:rsidTr="009330C5">
        <w:trPr>
          <w:trHeight w:val="340"/>
        </w:trPr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74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worsened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no effect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4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improved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645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don’t know</w:t>
            </w:r>
          </w:p>
        </w:tc>
        <w:tc>
          <w:tcPr>
            <w:tcW w:w="3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:rsidR="00035FFD" w:rsidRPr="00B04A26" w:rsidRDefault="0094158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o</w:t>
            </w:r>
            <w:r w:rsidR="00035FFD" w:rsidRPr="00B04A26">
              <w:rPr>
                <w:sz w:val="18"/>
                <w:szCs w:val="18"/>
                <w:lang w:val="en-GB"/>
              </w:rPr>
              <w:t>ther (write below)</w:t>
            </w:r>
          </w:p>
        </w:tc>
      </w:tr>
    </w:tbl>
    <w:p w:rsidR="009E78C1" w:rsidRPr="00B04A26" w:rsidRDefault="009E78C1" w:rsidP="00035FFD">
      <w:pPr>
        <w:spacing w:before="120" w:after="120"/>
        <w:rPr>
          <w:rFonts w:asciiTheme="minorHAnsi" w:hAnsiTheme="minorHAnsi"/>
          <w:i/>
          <w:sz w:val="18"/>
          <w:szCs w:val="18"/>
          <w:lang w:val="en-GB"/>
        </w:rPr>
      </w:pPr>
      <w:r w:rsidRPr="00B04A26">
        <w:rPr>
          <w:rFonts w:asciiTheme="minorHAnsi" w:hAnsiTheme="minorHAnsi"/>
          <w:i/>
          <w:sz w:val="18"/>
          <w:szCs w:val="18"/>
          <w:lang w:val="en-GB"/>
        </w:rPr>
        <w:t>Comments</w:t>
      </w:r>
      <w:r w:rsidR="00207EF8" w:rsidRPr="00B04A26">
        <w:rPr>
          <w:rFonts w:asciiTheme="minorHAnsi" w:hAnsiTheme="minorHAnsi"/>
          <w:i/>
          <w:sz w:val="18"/>
          <w:szCs w:val="18"/>
          <w:lang w:val="en-GB"/>
        </w:rPr>
        <w:t>:</w:t>
      </w:r>
    </w:p>
    <w:p w:rsidR="00207EF8" w:rsidRPr="00B04A26" w:rsidRDefault="00207EF8" w:rsidP="00207EF8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4758E4" w:rsidP="00207EF8">
      <w:pPr>
        <w:pStyle w:val="Heading2"/>
        <w:spacing w:after="120" w:line="240" w:lineRule="auto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>7. Do you think counselling/therapy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 was important for you in remaining a student at the College?</w:t>
      </w:r>
    </w:p>
    <w:tbl>
      <w:tblPr>
        <w:tblStyle w:val="TableGrid"/>
        <w:tblpPr w:leftFromText="180" w:rightFromText="180" w:vertAnchor="text" w:tblpY="1"/>
        <w:tblOverlap w:val="never"/>
        <w:tblW w:w="8025" w:type="dxa"/>
        <w:tblLook w:val="04A0" w:firstRow="1" w:lastRow="0" w:firstColumn="1" w:lastColumn="0" w:noHBand="0" w:noVBand="1"/>
      </w:tblPr>
      <w:tblGrid>
        <w:gridCol w:w="381"/>
        <w:gridCol w:w="1383"/>
        <w:gridCol w:w="382"/>
        <w:gridCol w:w="2060"/>
        <w:gridCol w:w="382"/>
        <w:gridCol w:w="1384"/>
        <w:gridCol w:w="382"/>
        <w:gridCol w:w="1289"/>
        <w:gridCol w:w="382"/>
      </w:tblGrid>
      <w:tr w:rsidR="00360A41" w:rsidRPr="00B04A26" w:rsidTr="00180CE1">
        <w:trPr>
          <w:trHeight w:val="347"/>
        </w:trPr>
        <w:tc>
          <w:tcPr>
            <w:tcW w:w="363" w:type="dxa"/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17" w:type="dxa"/>
            <w:tcBorders>
              <w:top w:val="nil"/>
              <w:bottom w:val="nil"/>
            </w:tcBorders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not useful</w:t>
            </w:r>
          </w:p>
        </w:tc>
        <w:tc>
          <w:tcPr>
            <w:tcW w:w="363" w:type="dxa"/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somewhat useful</w:t>
            </w:r>
          </w:p>
        </w:tc>
        <w:tc>
          <w:tcPr>
            <w:tcW w:w="363" w:type="dxa"/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17" w:type="dxa"/>
            <w:tcBorders>
              <w:top w:val="nil"/>
              <w:bottom w:val="nil"/>
            </w:tcBorders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very useful</w:t>
            </w:r>
          </w:p>
        </w:tc>
        <w:tc>
          <w:tcPr>
            <w:tcW w:w="363" w:type="dxa"/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226" w:type="dxa"/>
            <w:tcBorders>
              <w:top w:val="nil"/>
              <w:bottom w:val="nil"/>
              <w:right w:val="nil"/>
            </w:tcBorders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don’t know</w:t>
            </w:r>
            <w:r>
              <w:rPr>
                <w:sz w:val="18"/>
                <w:szCs w:val="18"/>
                <w:lang w:val="en-GB"/>
              </w:rPr>
              <w:t xml:space="preserve">  </w:t>
            </w:r>
          </w:p>
        </w:tc>
        <w:tc>
          <w:tcPr>
            <w:tcW w:w="363" w:type="dxa"/>
          </w:tcPr>
          <w:p w:rsidR="00360A41" w:rsidRPr="00B04A26" w:rsidRDefault="00360A41" w:rsidP="00360A41">
            <w:pPr>
              <w:spacing w:after="0"/>
              <w:rPr>
                <w:sz w:val="18"/>
                <w:szCs w:val="18"/>
                <w:lang w:val="en-GB"/>
              </w:rPr>
            </w:pPr>
          </w:p>
        </w:tc>
      </w:tr>
    </w:tbl>
    <w:p w:rsidR="00360A41" w:rsidRDefault="00360A41" w:rsidP="00A25C7C">
      <w:pPr>
        <w:pStyle w:val="NoSpacing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Irrelevant</w:t>
      </w:r>
    </w:p>
    <w:p w:rsidR="00A25C7C" w:rsidRPr="00B04A26" w:rsidRDefault="00360A41" w:rsidP="00A25C7C">
      <w:pPr>
        <w:pStyle w:val="NoSpacing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N/A</w:t>
      </w:r>
      <w:r>
        <w:rPr>
          <w:sz w:val="18"/>
          <w:szCs w:val="18"/>
          <w:lang w:val="en-GB"/>
        </w:rPr>
        <w:br w:type="textWrapping" w:clear="all"/>
        <w:t xml:space="preserve"> </w:t>
      </w:r>
    </w:p>
    <w:p w:rsidR="009E78C1" w:rsidRPr="00B04A26" w:rsidRDefault="009E78C1" w:rsidP="00207EF8">
      <w:pPr>
        <w:pStyle w:val="Heading2"/>
        <w:spacing w:after="120" w:line="240" w:lineRule="auto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>8. How would you recommend the service to be improved and/or developed?</w:t>
      </w:r>
    </w:p>
    <w:p w:rsidR="00B67411" w:rsidRPr="00B04A26" w:rsidRDefault="00B67411" w:rsidP="00B67411">
      <w:pPr>
        <w:pBdr>
          <w:bottom w:val="single" w:sz="4" w:space="1" w:color="auto"/>
          <w:between w:val="single" w:sz="4" w:space="1" w:color="auto"/>
        </w:pBdr>
        <w:spacing w:after="0" w:line="360" w:lineRule="auto"/>
        <w:rPr>
          <w:rFonts w:asciiTheme="minorHAnsi" w:hAnsiTheme="minorHAnsi"/>
          <w:sz w:val="18"/>
          <w:szCs w:val="18"/>
          <w:lang w:val="en-GB"/>
        </w:rPr>
      </w:pPr>
    </w:p>
    <w:p w:rsidR="00B67411" w:rsidRPr="00B04A26" w:rsidRDefault="00B67411" w:rsidP="00B67411">
      <w:pPr>
        <w:pBdr>
          <w:bottom w:val="single" w:sz="4" w:space="1" w:color="auto"/>
          <w:between w:val="single" w:sz="4" w:space="1" w:color="auto"/>
        </w:pBdr>
        <w:spacing w:after="120" w:line="480" w:lineRule="auto"/>
        <w:rPr>
          <w:rFonts w:asciiTheme="minorHAnsi" w:hAnsiTheme="minorHAnsi"/>
          <w:sz w:val="18"/>
          <w:szCs w:val="18"/>
          <w:lang w:val="en-GB"/>
        </w:rPr>
      </w:pPr>
    </w:p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E96E40" w:rsidP="00B67411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9.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>What is your gender?</w:t>
      </w:r>
    </w:p>
    <w:tbl>
      <w:tblPr>
        <w:tblStyle w:val="TableGrid"/>
        <w:tblW w:w="9839" w:type="dxa"/>
        <w:tblInd w:w="108" w:type="dxa"/>
        <w:tblLook w:val="04A0" w:firstRow="1" w:lastRow="0" w:firstColumn="1" w:lastColumn="0" w:noHBand="0" w:noVBand="1"/>
      </w:tblPr>
      <w:tblGrid>
        <w:gridCol w:w="361"/>
        <w:gridCol w:w="2603"/>
        <w:gridCol w:w="362"/>
        <w:gridCol w:w="3368"/>
        <w:gridCol w:w="362"/>
        <w:gridCol w:w="2783"/>
      </w:tblGrid>
      <w:tr w:rsidR="00035FFD" w:rsidRPr="00B04A26" w:rsidTr="00180CE1">
        <w:trPr>
          <w:trHeight w:val="340"/>
        </w:trPr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622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male</w:t>
            </w:r>
          </w:p>
        </w:tc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393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female</w:t>
            </w:r>
          </w:p>
        </w:tc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804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other</w:t>
            </w:r>
          </w:p>
        </w:tc>
      </w:tr>
    </w:tbl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E96E40" w:rsidP="00325293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10.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>In what age group do you fall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2"/>
        <w:gridCol w:w="1924"/>
        <w:gridCol w:w="340"/>
        <w:gridCol w:w="2488"/>
        <w:gridCol w:w="340"/>
        <w:gridCol w:w="2057"/>
        <w:gridCol w:w="340"/>
        <w:gridCol w:w="2355"/>
      </w:tblGrid>
      <w:tr w:rsidR="00035FFD" w:rsidRPr="00B04A26" w:rsidTr="00243467">
        <w:trPr>
          <w:trHeight w:val="340"/>
        </w:trPr>
        <w:tc>
          <w:tcPr>
            <w:tcW w:w="363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28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under 18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495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19 – 22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062" w:type="dxa"/>
            <w:tcBorders>
              <w:top w:val="nil"/>
              <w:bottom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23 – 25</w:t>
            </w:r>
          </w:p>
        </w:tc>
        <w:tc>
          <w:tcPr>
            <w:tcW w:w="340" w:type="dxa"/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361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over 25</w:t>
            </w:r>
          </w:p>
        </w:tc>
      </w:tr>
    </w:tbl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E96E40" w:rsidP="00325293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11.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In which institute </w:t>
      </w:r>
      <w:r w:rsidR="0094158D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or centre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>do you study?</w:t>
      </w:r>
    </w:p>
    <w:tbl>
      <w:tblPr>
        <w:tblStyle w:val="TableGrid"/>
        <w:tblW w:w="10422" w:type="dxa"/>
        <w:tblLook w:val="04A0" w:firstRow="1" w:lastRow="0" w:firstColumn="1" w:lastColumn="0" w:noHBand="0" w:noVBand="1"/>
      </w:tblPr>
      <w:tblGrid>
        <w:gridCol w:w="360"/>
        <w:gridCol w:w="2931"/>
        <w:gridCol w:w="360"/>
        <w:gridCol w:w="3084"/>
        <w:gridCol w:w="360"/>
        <w:gridCol w:w="3327"/>
      </w:tblGrid>
      <w:tr w:rsidR="00325293" w:rsidRPr="00B04A26" w:rsidTr="0021556D">
        <w:trPr>
          <w:trHeight w:val="51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:rsidR="002B4853" w:rsidRPr="00B04A26" w:rsidRDefault="002B4853" w:rsidP="00B04A26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Agriculture, Aquatics &amp; Animal Sciences</w:t>
            </w:r>
            <w:r w:rsidR="00B04A26" w:rsidRPr="00B04A26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:rsidR="002B4853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Applied Sciences</w:t>
            </w:r>
            <w:r w:rsidRPr="00B04A26" w:rsidDel="003979BD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:rsidR="002B4853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Aviation, Transportation &amp; Logistics</w:t>
            </w:r>
          </w:p>
        </w:tc>
      </w:tr>
      <w:tr w:rsidR="00325293" w:rsidRPr="00B04A26" w:rsidTr="0021556D">
        <w:trPr>
          <w:trHeight w:val="20"/>
        </w:trPr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</w:tr>
      <w:tr w:rsidR="00325293" w:rsidRPr="00B04A26" w:rsidTr="0021556D">
        <w:trPr>
          <w:trHeight w:val="51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:rsidR="002B4853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Building &amp; Construction</w:t>
            </w:r>
            <w:r w:rsidRPr="00B04A26" w:rsidDel="003979BD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:rsidR="002B4853" w:rsidRPr="00B04A26" w:rsidRDefault="003979BD" w:rsidP="003979BD">
            <w:pPr>
              <w:spacing w:before="20" w:after="2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Business Management &amp; Commerce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:rsidR="002B4853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Community Services</w:t>
            </w:r>
          </w:p>
        </w:tc>
      </w:tr>
      <w:tr w:rsidR="00325293" w:rsidRPr="00B04A26" w:rsidTr="0021556D">
        <w:trPr>
          <w:trHeight w:val="57"/>
        </w:trPr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</w:tr>
      <w:tr w:rsidR="00325293" w:rsidRPr="00B04A26" w:rsidTr="0021556D">
        <w:trPr>
          <w:trHeight w:val="510"/>
        </w:trPr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:rsidR="002B4853" w:rsidRPr="00B04A26" w:rsidRDefault="0021556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Centre for </w:t>
            </w:r>
            <w:r w:rsidRPr="00B04A26">
              <w:rPr>
                <w:sz w:val="18"/>
                <w:szCs w:val="18"/>
                <w:lang w:val="en-GB"/>
              </w:rPr>
              <w:t>Maritime</w:t>
            </w:r>
            <w:r>
              <w:rPr>
                <w:sz w:val="18"/>
                <w:szCs w:val="18"/>
                <w:lang w:val="en-GB"/>
              </w:rPr>
              <w:t xml:space="preserve"> Studies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:rsidR="002B4853" w:rsidRPr="00B04A26" w:rsidRDefault="0021556D" w:rsidP="003979BD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Creative Arts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:rsidR="002B4853" w:rsidRPr="00B04A26" w:rsidRDefault="0021556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Electrical</w:t>
            </w:r>
            <w:r>
              <w:rPr>
                <w:sz w:val="18"/>
                <w:szCs w:val="18"/>
                <w:lang w:val="en-GB"/>
              </w:rPr>
              <w:t xml:space="preserve">, </w:t>
            </w:r>
            <w:r w:rsidRPr="00B04A26">
              <w:rPr>
                <w:sz w:val="18"/>
                <w:szCs w:val="18"/>
                <w:lang w:val="en-GB"/>
              </w:rPr>
              <w:t xml:space="preserve">Electronics </w:t>
            </w:r>
            <w:r>
              <w:rPr>
                <w:sz w:val="18"/>
                <w:szCs w:val="18"/>
                <w:lang w:val="en-GB"/>
              </w:rPr>
              <w:t>&amp; Robotics</w:t>
            </w:r>
          </w:p>
        </w:tc>
      </w:tr>
      <w:tr w:rsidR="00325293" w:rsidRPr="00B04A26" w:rsidTr="0021556D">
        <w:trPr>
          <w:trHeight w:val="57"/>
        </w:trPr>
        <w:tc>
          <w:tcPr>
            <w:tcW w:w="36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853" w:rsidRPr="0021556D" w:rsidRDefault="002B4853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</w:tr>
      <w:tr w:rsidR="00325293" w:rsidRPr="00B04A26" w:rsidTr="0021556D">
        <w:trPr>
          <w:trHeight w:val="510"/>
        </w:trPr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</w:tcBorders>
            <w:vAlign w:val="center"/>
          </w:tcPr>
          <w:p w:rsidR="002B4853" w:rsidRPr="00B04A26" w:rsidRDefault="0021556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Information &amp; Communication Technology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bottom w:val="nil"/>
            </w:tcBorders>
            <w:vAlign w:val="center"/>
          </w:tcPr>
          <w:p w:rsidR="002B4853" w:rsidRPr="00B04A26" w:rsidRDefault="003979BD" w:rsidP="003979BD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Mechanical Engineering</w:t>
            </w:r>
            <w:r w:rsidRPr="00B04A26" w:rsidDel="003979BD">
              <w:rPr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:rsidR="002B4853" w:rsidRPr="00B04A26" w:rsidRDefault="002B4853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bottom w:val="nil"/>
              <w:right w:val="nil"/>
            </w:tcBorders>
            <w:vAlign w:val="center"/>
          </w:tcPr>
          <w:p w:rsidR="002B4853" w:rsidRPr="00B04A26" w:rsidRDefault="002B4853" w:rsidP="00FB2956">
            <w:pPr>
              <w:spacing w:before="20" w:after="2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Gozo C</w:t>
            </w:r>
            <w:r w:rsidR="00FB2956" w:rsidRPr="00B04A26">
              <w:rPr>
                <w:sz w:val="18"/>
                <w:szCs w:val="18"/>
                <w:lang w:val="en-GB"/>
              </w:rPr>
              <w:t>ampus</w:t>
            </w:r>
          </w:p>
        </w:tc>
      </w:tr>
      <w:tr w:rsidR="003979BD" w:rsidRPr="00B04A26" w:rsidTr="0021556D">
        <w:trPr>
          <w:trHeight w:val="57"/>
        </w:trPr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79BD" w:rsidRPr="0021556D" w:rsidRDefault="003979BD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21556D" w:rsidRDefault="003979BD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79BD" w:rsidRPr="0021556D" w:rsidRDefault="003979BD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21556D" w:rsidRDefault="003979BD" w:rsidP="00325293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79BD" w:rsidRPr="0021556D" w:rsidRDefault="003979BD" w:rsidP="00325293">
            <w:pPr>
              <w:spacing w:before="20" w:after="20"/>
              <w:jc w:val="center"/>
              <w:rPr>
                <w:sz w:val="2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21556D" w:rsidRDefault="003979BD" w:rsidP="00FB2956">
            <w:pPr>
              <w:spacing w:before="20" w:after="20"/>
              <w:rPr>
                <w:sz w:val="2"/>
                <w:szCs w:val="18"/>
                <w:lang w:val="en-GB"/>
              </w:rPr>
            </w:pPr>
          </w:p>
        </w:tc>
      </w:tr>
      <w:tr w:rsidR="003979BD" w:rsidRPr="00B04A26" w:rsidTr="0021556D">
        <w:trPr>
          <w:trHeight w:val="510"/>
        </w:trPr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3979BD" w:rsidRPr="00B04A26" w:rsidRDefault="003979BD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31" w:type="dxa"/>
            <w:tcBorders>
              <w:top w:val="nil"/>
              <w:bottom w:val="nil"/>
              <w:right w:val="nil"/>
            </w:tcBorders>
            <w:vAlign w:val="center"/>
          </w:tcPr>
          <w:p w:rsidR="003979BD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Othe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B04A26" w:rsidRDefault="003979BD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B04A26" w:rsidRDefault="003979BD" w:rsidP="00325293">
            <w:pPr>
              <w:spacing w:before="20" w:after="20"/>
              <w:rPr>
                <w:sz w:val="18"/>
                <w:szCs w:val="18"/>
                <w:lang w:val="en-GB"/>
              </w:rPr>
            </w:pPr>
            <w:bookmarkStart w:id="0" w:name="_GoBack"/>
            <w:bookmarkEnd w:id="0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B04A26" w:rsidRDefault="003979BD" w:rsidP="00325293">
            <w:pPr>
              <w:spacing w:before="20" w:after="2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3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79BD" w:rsidRPr="00B04A26" w:rsidRDefault="003979BD" w:rsidP="00FB2956">
            <w:pPr>
              <w:spacing w:before="20" w:after="20"/>
              <w:rPr>
                <w:sz w:val="18"/>
                <w:szCs w:val="18"/>
                <w:lang w:val="en-GB"/>
              </w:rPr>
            </w:pPr>
          </w:p>
        </w:tc>
      </w:tr>
    </w:tbl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E96E40" w:rsidP="00207EF8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12.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>What is the level of the course that you are following?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61"/>
        <w:gridCol w:w="1183"/>
        <w:gridCol w:w="340"/>
        <w:gridCol w:w="1159"/>
        <w:gridCol w:w="340"/>
        <w:gridCol w:w="1214"/>
        <w:gridCol w:w="340"/>
        <w:gridCol w:w="1169"/>
        <w:gridCol w:w="340"/>
        <w:gridCol w:w="1216"/>
        <w:gridCol w:w="340"/>
        <w:gridCol w:w="2204"/>
      </w:tblGrid>
      <w:tr w:rsidR="00325293" w:rsidRPr="00B04A26" w:rsidTr="00180CE1">
        <w:trPr>
          <w:trHeight w:val="340"/>
        </w:trPr>
        <w:tc>
          <w:tcPr>
            <w:tcW w:w="363" w:type="dxa"/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186" w:type="dxa"/>
            <w:tcBorders>
              <w:top w:val="nil"/>
              <w:bottom w:val="nil"/>
            </w:tcBorders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vel 1</w:t>
            </w:r>
          </w:p>
        </w:tc>
        <w:tc>
          <w:tcPr>
            <w:tcW w:w="340" w:type="dxa"/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161" w:type="dxa"/>
            <w:tcBorders>
              <w:top w:val="nil"/>
              <w:bottom w:val="nil"/>
            </w:tcBorders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vel 2</w:t>
            </w:r>
          </w:p>
        </w:tc>
        <w:tc>
          <w:tcPr>
            <w:tcW w:w="340" w:type="dxa"/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217" w:type="dxa"/>
            <w:tcBorders>
              <w:top w:val="nil"/>
              <w:bottom w:val="nil"/>
            </w:tcBorders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vel 3</w:t>
            </w:r>
          </w:p>
        </w:tc>
        <w:tc>
          <w:tcPr>
            <w:tcW w:w="340" w:type="dxa"/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172" w:type="dxa"/>
            <w:tcBorders>
              <w:top w:val="nil"/>
              <w:bottom w:val="nil"/>
            </w:tcBorders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vel 4</w:t>
            </w:r>
          </w:p>
        </w:tc>
        <w:tc>
          <w:tcPr>
            <w:tcW w:w="340" w:type="dxa"/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219" w:type="dxa"/>
            <w:tcBorders>
              <w:top w:val="nil"/>
              <w:bottom w:val="nil"/>
            </w:tcBorders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vel 5</w:t>
            </w:r>
          </w:p>
        </w:tc>
        <w:tc>
          <w:tcPr>
            <w:tcW w:w="340" w:type="dxa"/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211" w:type="dxa"/>
            <w:tcBorders>
              <w:top w:val="nil"/>
              <w:bottom w:val="nil"/>
              <w:right w:val="nil"/>
            </w:tcBorders>
          </w:tcPr>
          <w:p w:rsidR="00035FFD" w:rsidRPr="00B04A26" w:rsidRDefault="00035FFD" w:rsidP="00035FFD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vel 6</w:t>
            </w:r>
          </w:p>
        </w:tc>
      </w:tr>
    </w:tbl>
    <w:p w:rsidR="00A25C7C" w:rsidRPr="00B04A26" w:rsidRDefault="00A25C7C" w:rsidP="00A25C7C">
      <w:pPr>
        <w:pStyle w:val="NoSpacing"/>
        <w:rPr>
          <w:sz w:val="18"/>
          <w:szCs w:val="18"/>
          <w:lang w:val="en-GB"/>
        </w:rPr>
      </w:pPr>
    </w:p>
    <w:p w:rsidR="009E78C1" w:rsidRPr="00B04A26" w:rsidRDefault="00E96E40" w:rsidP="00325293">
      <w:pPr>
        <w:pStyle w:val="Heading2"/>
        <w:spacing w:after="120"/>
        <w:rPr>
          <w:rFonts w:asciiTheme="minorHAnsi" w:hAnsiTheme="minorHAnsi"/>
          <w:i w:val="0"/>
          <w:sz w:val="18"/>
          <w:szCs w:val="18"/>
          <w:lang w:val="en-GB"/>
        </w:rPr>
      </w:pPr>
      <w:r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13. 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Who referred you to the </w:t>
      </w:r>
      <w:r w:rsidR="00094C1D">
        <w:rPr>
          <w:rFonts w:asciiTheme="minorHAnsi" w:hAnsiTheme="minorHAnsi"/>
          <w:i w:val="0"/>
          <w:sz w:val="18"/>
          <w:szCs w:val="18"/>
          <w:lang w:val="en-GB"/>
        </w:rPr>
        <w:t>Wellbeing Hub</w:t>
      </w:r>
      <w:r w:rsidR="009E78C1" w:rsidRPr="00B04A26">
        <w:rPr>
          <w:rFonts w:asciiTheme="minorHAnsi" w:hAnsiTheme="minorHAnsi"/>
          <w:i w:val="0"/>
          <w:sz w:val="18"/>
          <w:szCs w:val="18"/>
          <w:lang w:val="en-GB"/>
        </w:rPr>
        <w:t xml:space="preserve">? </w:t>
      </w:r>
    </w:p>
    <w:tbl>
      <w:tblPr>
        <w:tblStyle w:val="TableGrid"/>
        <w:tblW w:w="8424" w:type="dxa"/>
        <w:tblInd w:w="108" w:type="dxa"/>
        <w:tblLook w:val="04A0" w:firstRow="1" w:lastRow="0" w:firstColumn="1" w:lastColumn="0" w:noHBand="0" w:noVBand="1"/>
      </w:tblPr>
      <w:tblGrid>
        <w:gridCol w:w="364"/>
        <w:gridCol w:w="1004"/>
        <w:gridCol w:w="364"/>
        <w:gridCol w:w="1368"/>
        <w:gridCol w:w="364"/>
        <w:gridCol w:w="2660"/>
        <w:gridCol w:w="364"/>
        <w:gridCol w:w="1936"/>
      </w:tblGrid>
      <w:tr w:rsidR="007E5674" w:rsidRPr="00B04A26" w:rsidTr="007E5674">
        <w:trPr>
          <w:trHeight w:val="340"/>
        </w:trPr>
        <w:tc>
          <w:tcPr>
            <w:tcW w:w="364" w:type="dxa"/>
            <w:tcBorders>
              <w:bottom w:val="single" w:sz="4" w:space="0" w:color="000000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tcBorders>
              <w:top w:val="nil"/>
              <w:bottom w:val="nil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self</w:t>
            </w:r>
          </w:p>
        </w:tc>
        <w:tc>
          <w:tcPr>
            <w:tcW w:w="364" w:type="dxa"/>
            <w:tcBorders>
              <w:bottom w:val="single" w:sz="4" w:space="0" w:color="000000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tcBorders>
              <w:top w:val="nil"/>
              <w:bottom w:val="nil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lecturer</w:t>
            </w:r>
          </w:p>
        </w:tc>
        <w:tc>
          <w:tcPr>
            <w:tcW w:w="364" w:type="dxa"/>
            <w:tcBorders>
              <w:bottom w:val="single" w:sz="4" w:space="0" w:color="000000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660" w:type="dxa"/>
            <w:tcBorders>
              <w:top w:val="nil"/>
              <w:bottom w:val="nil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administration / management</w:t>
            </w:r>
          </w:p>
        </w:tc>
        <w:tc>
          <w:tcPr>
            <w:tcW w:w="364" w:type="dxa"/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936" w:type="dxa"/>
            <w:tcBorders>
              <w:top w:val="nil"/>
              <w:bottom w:val="nil"/>
              <w:right w:val="nil"/>
            </w:tcBorders>
          </w:tcPr>
          <w:p w:rsidR="007E5674" w:rsidRPr="00B04A26" w:rsidRDefault="007E5674" w:rsidP="00243467">
            <w:pPr>
              <w:spacing w:after="0"/>
              <w:rPr>
                <w:sz w:val="18"/>
                <w:szCs w:val="18"/>
                <w:lang w:val="en-GB"/>
              </w:rPr>
            </w:pPr>
            <w:r w:rsidRPr="00B04A26">
              <w:rPr>
                <w:sz w:val="18"/>
                <w:szCs w:val="18"/>
                <w:lang w:val="en-GB"/>
              </w:rPr>
              <w:t>other student</w:t>
            </w:r>
          </w:p>
        </w:tc>
      </w:tr>
      <w:tr w:rsidR="007E5674" w:rsidRPr="00B04A26" w:rsidTr="007E5674">
        <w:trPr>
          <w:gridAfter w:val="2"/>
          <w:wAfter w:w="2300" w:type="dxa"/>
          <w:trHeight w:val="340"/>
        </w:trPr>
        <w:tc>
          <w:tcPr>
            <w:tcW w:w="364" w:type="dxa"/>
            <w:tcBorders>
              <w:left w:val="nil"/>
              <w:bottom w:val="single" w:sz="4" w:space="0" w:color="000000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left w:val="nil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364" w:type="dxa"/>
            <w:tcBorders>
              <w:left w:val="nil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</w:tr>
      <w:tr w:rsidR="007E5674" w:rsidRPr="00B04A26" w:rsidTr="007E5674">
        <w:trPr>
          <w:gridAfter w:val="2"/>
          <w:wAfter w:w="2300" w:type="dxa"/>
          <w:trHeight w:val="340"/>
        </w:trPr>
        <w:tc>
          <w:tcPr>
            <w:tcW w:w="364" w:type="dxa"/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004" w:type="dxa"/>
            <w:tcBorders>
              <w:top w:val="nil"/>
              <w:bottom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SSC</w:t>
            </w:r>
          </w:p>
        </w:tc>
        <w:tc>
          <w:tcPr>
            <w:tcW w:w="364" w:type="dxa"/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1368" w:type="dxa"/>
            <w:tcBorders>
              <w:top w:val="nil"/>
              <w:bottom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tudent mentor</w:t>
            </w:r>
          </w:p>
        </w:tc>
        <w:tc>
          <w:tcPr>
            <w:tcW w:w="364" w:type="dxa"/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</w:p>
        </w:tc>
        <w:tc>
          <w:tcPr>
            <w:tcW w:w="2660" w:type="dxa"/>
            <w:tcBorders>
              <w:top w:val="nil"/>
              <w:bottom w:val="nil"/>
              <w:right w:val="nil"/>
            </w:tcBorders>
          </w:tcPr>
          <w:p w:rsidR="007E5674" w:rsidRPr="00B04A26" w:rsidRDefault="007E5674" w:rsidP="00FB2396">
            <w:pPr>
              <w:spacing w:after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other</w:t>
            </w:r>
          </w:p>
        </w:tc>
      </w:tr>
    </w:tbl>
    <w:p w:rsidR="002D2C31" w:rsidRPr="002D2C31" w:rsidRDefault="00B04A26" w:rsidP="002D2C31">
      <w:pPr>
        <w:spacing w:before="240" w:after="120"/>
        <w:rPr>
          <w:rFonts w:asciiTheme="minorHAnsi" w:hAnsiTheme="minorHAnsi"/>
          <w:b/>
          <w:sz w:val="18"/>
          <w:szCs w:val="18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t xml:space="preserve">14. </w:t>
      </w:r>
      <w:r w:rsidR="00360A41">
        <w:rPr>
          <w:rFonts w:asciiTheme="minorHAnsi" w:hAnsiTheme="minorHAnsi"/>
          <w:b/>
          <w:sz w:val="18"/>
          <w:szCs w:val="18"/>
          <w:lang w:val="en-GB"/>
        </w:rPr>
        <w:t>Are you interested in support groups? If yes suggest topics.</w:t>
      </w:r>
    </w:p>
    <w:p w:rsidR="00242584" w:rsidRPr="00E96E40" w:rsidRDefault="00B04A26" w:rsidP="000C40C7">
      <w:pPr>
        <w:spacing w:before="240" w:after="120"/>
        <w:jc w:val="center"/>
        <w:rPr>
          <w:rFonts w:asciiTheme="minorHAnsi" w:hAnsiTheme="minorHAnsi"/>
          <w:b/>
          <w:i/>
          <w:lang w:val="en-GB"/>
        </w:rPr>
      </w:pPr>
      <w:r>
        <w:rPr>
          <w:rFonts w:asciiTheme="minorHAnsi" w:hAnsiTheme="minorHAnsi"/>
          <w:sz w:val="18"/>
          <w:szCs w:val="18"/>
          <w:lang w:val="en-GB"/>
        </w:rPr>
        <w:t>_________________________________________________________________________________________________________________</w:t>
      </w:r>
      <w:r w:rsidR="009E78C1" w:rsidRPr="00E96E40">
        <w:rPr>
          <w:rFonts w:asciiTheme="minorHAnsi" w:hAnsiTheme="minorHAnsi"/>
          <w:b/>
          <w:i/>
          <w:lang w:val="en-GB"/>
        </w:rPr>
        <w:t>Thank you for completing this form.  Yo</w:t>
      </w:r>
      <w:r w:rsidR="00E96E40" w:rsidRPr="00E96E40">
        <w:rPr>
          <w:rFonts w:asciiTheme="minorHAnsi" w:hAnsiTheme="minorHAnsi"/>
          <w:b/>
          <w:i/>
          <w:lang w:val="en-GB"/>
        </w:rPr>
        <w:t>ur feedback is important to us.</w:t>
      </w:r>
    </w:p>
    <w:sectPr w:rsidR="00242584" w:rsidRPr="00E96E40" w:rsidSect="00E54BEC">
      <w:headerReference w:type="even" r:id="rId8"/>
      <w:headerReference w:type="default" r:id="rId9"/>
      <w:footerReference w:type="default" r:id="rId10"/>
      <w:pgSz w:w="11907" w:h="16839" w:code="9"/>
      <w:pgMar w:top="1072" w:right="851" w:bottom="828" w:left="851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2B46" w:rsidRDefault="005F2B46">
      <w:pPr>
        <w:spacing w:after="0" w:line="240" w:lineRule="auto"/>
      </w:pPr>
      <w:r>
        <w:separator/>
      </w:r>
    </w:p>
  </w:endnote>
  <w:endnote w:type="continuationSeparator" w:id="0">
    <w:p w:rsidR="005F2B46" w:rsidRDefault="005F2B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43C" w:rsidRPr="00BD082D" w:rsidRDefault="0031643C" w:rsidP="005A2DC2">
    <w:pPr>
      <w:pStyle w:val="Footer"/>
      <w:spacing w:after="0"/>
      <w:rPr>
        <w:rFonts w:ascii="Arial" w:hAnsi="Arial" w:cs="Arial"/>
        <w:i/>
        <w:sz w:val="16"/>
        <w:szCs w:val="16"/>
      </w:rPr>
    </w:pPr>
    <w:r w:rsidRPr="00BD082D">
      <w:rPr>
        <w:rFonts w:ascii="Arial" w:hAnsi="Arial" w:cs="Arial"/>
        <w:i/>
        <w:sz w:val="16"/>
        <w:szCs w:val="16"/>
      </w:rPr>
      <w:t>__________________________________________________________________________________________________________________</w:t>
    </w:r>
  </w:p>
  <w:p w:rsidR="0031643C" w:rsidRPr="00BD082D" w:rsidRDefault="0031643C" w:rsidP="00BD082D">
    <w:pPr>
      <w:pStyle w:val="Footer"/>
      <w:tabs>
        <w:tab w:val="clear" w:pos="9360"/>
        <w:tab w:val="right" w:pos="10206"/>
      </w:tabs>
      <w:spacing w:after="0"/>
      <w:rPr>
        <w:rFonts w:ascii="Arial" w:hAnsi="Arial" w:cs="Arial"/>
        <w:i/>
        <w:sz w:val="16"/>
        <w:szCs w:val="16"/>
      </w:rPr>
    </w:pPr>
    <w:r w:rsidRPr="00BD082D">
      <w:rPr>
        <w:rFonts w:ascii="Arial" w:hAnsi="Arial" w:cs="Arial"/>
        <w:i/>
        <w:sz w:val="16"/>
        <w:szCs w:val="16"/>
      </w:rPr>
      <w:t xml:space="preserve">MCAST Controlled and approved document                                                 </w:t>
    </w:r>
    <w:r w:rsidR="00BD082D">
      <w:rPr>
        <w:rFonts w:ascii="Arial" w:hAnsi="Arial" w:cs="Arial"/>
        <w:i/>
        <w:sz w:val="16"/>
        <w:szCs w:val="16"/>
      </w:rPr>
      <w:tab/>
    </w:r>
    <w:r w:rsidRPr="00BD082D">
      <w:rPr>
        <w:rFonts w:ascii="Arial" w:hAnsi="Arial" w:cs="Arial"/>
        <w:i/>
        <w:sz w:val="16"/>
        <w:szCs w:val="16"/>
      </w:rPr>
      <w:t xml:space="preserve">  Unauthorized 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2B46" w:rsidRDefault="005F2B46">
      <w:pPr>
        <w:spacing w:after="0" w:line="240" w:lineRule="auto"/>
      </w:pPr>
      <w:r>
        <w:separator/>
      </w:r>
    </w:p>
  </w:footnote>
  <w:footnote w:type="continuationSeparator" w:id="0">
    <w:p w:rsidR="005F2B46" w:rsidRDefault="005F2B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43C" w:rsidRDefault="002F4254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 w:rsidR="0031643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A65FF">
      <w:rPr>
        <w:rStyle w:val="PageNumber"/>
        <w:noProof/>
      </w:rPr>
      <w:t>1</w:t>
    </w:r>
    <w:r>
      <w:rPr>
        <w:rStyle w:val="PageNumber"/>
      </w:rPr>
      <w:fldChar w:fldCharType="end"/>
    </w:r>
  </w:p>
  <w:p w:rsidR="0031643C" w:rsidRDefault="0031643C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18"/>
      <w:gridCol w:w="7279"/>
    </w:tblGrid>
    <w:tr w:rsidR="00826C75" w:rsidRPr="004F6DC9" w:rsidTr="00325293">
      <w:tc>
        <w:tcPr>
          <w:tcW w:w="2835" w:type="dxa"/>
        </w:tcPr>
        <w:p w:rsidR="00001393" w:rsidRPr="00832879" w:rsidRDefault="00826C75" w:rsidP="00826C75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center"/>
          </w:pPr>
          <w:r>
            <w:rPr>
              <w:noProof/>
              <w:lang w:val="en-GB" w:eastAsia="en-GB"/>
            </w:rPr>
            <w:drawing>
              <wp:inline distT="0" distB="0" distL="0" distR="0" wp14:anchorId="1ECEE524" wp14:editId="0239583E">
                <wp:extent cx="1148507" cy="53964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CAST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0549" cy="5734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</w:tcPr>
        <w:p w:rsidR="00001393" w:rsidRPr="004F6DC9" w:rsidRDefault="00243467" w:rsidP="00001393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i/>
            </w:rPr>
          </w:pPr>
          <w:r>
            <w:rPr>
              <w:i/>
              <w:noProof/>
            </w:rPr>
            <w:fldChar w:fldCharType="begin"/>
          </w:r>
          <w:r>
            <w:rPr>
              <w:i/>
              <w:noProof/>
            </w:rPr>
            <w:instrText xml:space="preserve"> FILENAME   \* MERGEFORMAT </w:instrText>
          </w:r>
          <w:r>
            <w:rPr>
              <w:i/>
              <w:noProof/>
            </w:rPr>
            <w:fldChar w:fldCharType="separate"/>
          </w:r>
          <w:r w:rsidR="000C40C7">
            <w:rPr>
              <w:i/>
              <w:noProof/>
            </w:rPr>
            <w:t>DOC_206_CORP_REV_I_STUDENT-FEEDBACK-FORM_WELLBEING-HUB</w:t>
          </w:r>
          <w:r>
            <w:rPr>
              <w:i/>
              <w:noProof/>
            </w:rPr>
            <w:fldChar w:fldCharType="end"/>
          </w:r>
        </w:p>
        <w:p w:rsidR="00FB2956" w:rsidRPr="004F6DC9" w:rsidRDefault="00001393" w:rsidP="00FB2956">
          <w:pPr>
            <w:pStyle w:val="Header"/>
            <w:tabs>
              <w:tab w:val="clear" w:pos="4320"/>
              <w:tab w:val="clear" w:pos="8640"/>
              <w:tab w:val="left" w:pos="1730"/>
            </w:tabs>
            <w:spacing w:after="0"/>
            <w:jc w:val="right"/>
            <w:rPr>
              <w:i/>
            </w:rPr>
          </w:pPr>
          <w:r w:rsidRPr="004F6DC9">
            <w:rPr>
              <w:i/>
            </w:rPr>
            <w:t xml:space="preserve">Document Owner : </w:t>
          </w:r>
          <w:r w:rsidR="004F6DC9">
            <w:rPr>
              <w:i/>
            </w:rPr>
            <w:t xml:space="preserve">Director, </w:t>
          </w:r>
          <w:r w:rsidR="00094C1D" w:rsidRPr="00094C1D">
            <w:rPr>
              <w:i/>
            </w:rPr>
            <w:t>Outreach Services and Student Affairs</w:t>
          </w:r>
          <w:r w:rsidRPr="004F6DC9">
            <w:rPr>
              <w:i/>
            </w:rPr>
            <w:t xml:space="preserve"> </w:t>
          </w:r>
        </w:p>
        <w:p w:rsidR="00001393" w:rsidRPr="004F6DC9" w:rsidRDefault="00832879" w:rsidP="00832879">
          <w:pPr>
            <w:pStyle w:val="Header"/>
            <w:tabs>
              <w:tab w:val="clear" w:pos="4320"/>
              <w:tab w:val="clear" w:pos="8640"/>
              <w:tab w:val="left" w:pos="1730"/>
            </w:tabs>
            <w:spacing w:after="0"/>
            <w:jc w:val="right"/>
            <w:rPr>
              <w:i/>
            </w:rPr>
          </w:pPr>
          <w:r w:rsidRPr="004F6DC9">
            <w:rPr>
              <w:i/>
            </w:rPr>
            <w:t>P</w:t>
          </w:r>
          <w:r w:rsidR="00001393" w:rsidRPr="004F6DC9">
            <w:rPr>
              <w:i/>
            </w:rPr>
            <w:t xml:space="preserve">age </w:t>
          </w:r>
          <w:r w:rsidR="002F4254" w:rsidRPr="004F6DC9">
            <w:rPr>
              <w:i/>
            </w:rPr>
            <w:fldChar w:fldCharType="begin"/>
          </w:r>
          <w:r w:rsidR="00001393" w:rsidRPr="004F6DC9">
            <w:rPr>
              <w:i/>
            </w:rPr>
            <w:instrText xml:space="preserve"> PAGE   \* MERGEFORMAT </w:instrText>
          </w:r>
          <w:r w:rsidR="002F4254" w:rsidRPr="004F6DC9">
            <w:rPr>
              <w:i/>
            </w:rPr>
            <w:fldChar w:fldCharType="separate"/>
          </w:r>
          <w:r w:rsidR="0021556D">
            <w:rPr>
              <w:i/>
              <w:noProof/>
            </w:rPr>
            <w:t>2</w:t>
          </w:r>
          <w:r w:rsidR="002F4254" w:rsidRPr="004F6DC9">
            <w:rPr>
              <w:i/>
            </w:rPr>
            <w:fldChar w:fldCharType="end"/>
          </w:r>
          <w:r w:rsidR="00001393" w:rsidRPr="004F6DC9">
            <w:rPr>
              <w:i/>
            </w:rPr>
            <w:t>/2</w:t>
          </w:r>
        </w:p>
      </w:tc>
    </w:tr>
  </w:tbl>
  <w:p w:rsidR="00001393" w:rsidRPr="00832879" w:rsidRDefault="00001393" w:rsidP="00211A97">
    <w:pPr>
      <w:pStyle w:val="Header"/>
      <w:tabs>
        <w:tab w:val="clear" w:pos="8640"/>
        <w:tab w:val="left" w:pos="6735"/>
      </w:tabs>
      <w:spacing w:after="0" w:line="240" w:lineRule="auto"/>
      <w:jc w:val="right"/>
    </w:pPr>
  </w:p>
  <w:p w:rsidR="00001393" w:rsidRPr="00832879" w:rsidRDefault="00001393" w:rsidP="00001393">
    <w:pPr>
      <w:pStyle w:val="Header"/>
      <w:tabs>
        <w:tab w:val="clear" w:pos="4320"/>
        <w:tab w:val="clear" w:pos="8640"/>
        <w:tab w:val="left" w:pos="1730"/>
      </w:tabs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2E6D4C"/>
    <w:multiLevelType w:val="hybridMultilevel"/>
    <w:tmpl w:val="8B8AD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B382CD5"/>
    <w:multiLevelType w:val="hybridMultilevel"/>
    <w:tmpl w:val="26C83228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30"/>
        </w:tabs>
        <w:ind w:left="2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4" w15:restartNumberingAfterBreak="0">
    <w:nsid w:val="36146DC5"/>
    <w:multiLevelType w:val="hybridMultilevel"/>
    <w:tmpl w:val="E88C0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C134F"/>
    <w:multiLevelType w:val="hybridMultilevel"/>
    <w:tmpl w:val="05D89FB0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6" w15:restartNumberingAfterBreak="0">
    <w:nsid w:val="3E4636E9"/>
    <w:multiLevelType w:val="hybridMultilevel"/>
    <w:tmpl w:val="3B662DD2"/>
    <w:lvl w:ilvl="0" w:tplc="04090019">
      <w:start w:val="1"/>
      <w:numFmt w:val="lowerLetter"/>
      <w:lvlText w:val="%1."/>
      <w:lvlJc w:val="left"/>
      <w:pPr>
        <w:tabs>
          <w:tab w:val="num" w:pos="2110"/>
        </w:tabs>
        <w:ind w:left="21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30"/>
        </w:tabs>
        <w:ind w:left="283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50"/>
        </w:tabs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70"/>
        </w:tabs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90"/>
        </w:tabs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10"/>
        </w:tabs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30"/>
        </w:tabs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50"/>
        </w:tabs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70"/>
        </w:tabs>
        <w:ind w:left="787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665CE5"/>
    <w:multiLevelType w:val="hybridMultilevel"/>
    <w:tmpl w:val="2D8C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2"/>
  </w:num>
  <w:num w:numId="5">
    <w:abstractNumId w:val="7"/>
  </w:num>
  <w:num w:numId="6">
    <w:abstractNumId w:val="8"/>
  </w:num>
  <w:num w:numId="7">
    <w:abstractNumId w:val="0"/>
  </w:num>
  <w:num w:numId="8">
    <w:abstractNumId w:val="9"/>
  </w:num>
  <w:num w:numId="9">
    <w:abstractNumId w:val="12"/>
  </w:num>
  <w:num w:numId="10">
    <w:abstractNumId w:val="4"/>
  </w:num>
  <w:num w:numId="11">
    <w:abstractNumId w:val="3"/>
  </w:num>
  <w:num w:numId="12">
    <w:abstractNumId w:val="6"/>
  </w:num>
  <w:num w:numId="13">
    <w:abstractNumId w:val="5"/>
  </w:num>
  <w:num w:numId="14">
    <w:abstractNumId w:val="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sDAyMjE1sjA3t7BQ0lEKTi0uzszPAykwqgUATRKwfCwAAAA="/>
  </w:docVars>
  <w:rsids>
    <w:rsidRoot w:val="00E56742"/>
    <w:rsid w:val="00001393"/>
    <w:rsid w:val="00002AFE"/>
    <w:rsid w:val="00007974"/>
    <w:rsid w:val="00021D1B"/>
    <w:rsid w:val="000238AB"/>
    <w:rsid w:val="00025224"/>
    <w:rsid w:val="00035FFD"/>
    <w:rsid w:val="00046964"/>
    <w:rsid w:val="00051D86"/>
    <w:rsid w:val="00056073"/>
    <w:rsid w:val="00080C45"/>
    <w:rsid w:val="00080E0A"/>
    <w:rsid w:val="00081556"/>
    <w:rsid w:val="000844CC"/>
    <w:rsid w:val="000911FA"/>
    <w:rsid w:val="00094C1D"/>
    <w:rsid w:val="000A65FF"/>
    <w:rsid w:val="000A729A"/>
    <w:rsid w:val="000A7B13"/>
    <w:rsid w:val="000C0273"/>
    <w:rsid w:val="000C40C7"/>
    <w:rsid w:val="000C435B"/>
    <w:rsid w:val="00117BB4"/>
    <w:rsid w:val="0013076E"/>
    <w:rsid w:val="00134652"/>
    <w:rsid w:val="00134D8B"/>
    <w:rsid w:val="00141249"/>
    <w:rsid w:val="001559B9"/>
    <w:rsid w:val="00161CA5"/>
    <w:rsid w:val="00175086"/>
    <w:rsid w:val="00180CE1"/>
    <w:rsid w:val="001A4196"/>
    <w:rsid w:val="001B3E28"/>
    <w:rsid w:val="001B649E"/>
    <w:rsid w:val="001C20CE"/>
    <w:rsid w:val="001D1AFB"/>
    <w:rsid w:val="001E3D24"/>
    <w:rsid w:val="001F39C7"/>
    <w:rsid w:val="001F5D47"/>
    <w:rsid w:val="001F7DC8"/>
    <w:rsid w:val="00207967"/>
    <w:rsid w:val="00207EF8"/>
    <w:rsid w:val="00211A97"/>
    <w:rsid w:val="00212123"/>
    <w:rsid w:val="0021556D"/>
    <w:rsid w:val="00221521"/>
    <w:rsid w:val="00232524"/>
    <w:rsid w:val="002329FC"/>
    <w:rsid w:val="00242584"/>
    <w:rsid w:val="00243347"/>
    <w:rsid w:val="00243467"/>
    <w:rsid w:val="00251E64"/>
    <w:rsid w:val="00254B1A"/>
    <w:rsid w:val="00294078"/>
    <w:rsid w:val="002A0D38"/>
    <w:rsid w:val="002A1EBE"/>
    <w:rsid w:val="002A302F"/>
    <w:rsid w:val="002A3736"/>
    <w:rsid w:val="002A4347"/>
    <w:rsid w:val="002A5002"/>
    <w:rsid w:val="002A628F"/>
    <w:rsid w:val="002B0CCB"/>
    <w:rsid w:val="002B4853"/>
    <w:rsid w:val="002B6752"/>
    <w:rsid w:val="002B6F09"/>
    <w:rsid w:val="002B70F3"/>
    <w:rsid w:val="002C0F8F"/>
    <w:rsid w:val="002C4EBE"/>
    <w:rsid w:val="002C543C"/>
    <w:rsid w:val="002D2C31"/>
    <w:rsid w:val="002D665E"/>
    <w:rsid w:val="002F4254"/>
    <w:rsid w:val="00300E43"/>
    <w:rsid w:val="00312DD7"/>
    <w:rsid w:val="0031643C"/>
    <w:rsid w:val="00316AF1"/>
    <w:rsid w:val="00321DF9"/>
    <w:rsid w:val="00325293"/>
    <w:rsid w:val="0032546A"/>
    <w:rsid w:val="00333110"/>
    <w:rsid w:val="003333A1"/>
    <w:rsid w:val="00343FF0"/>
    <w:rsid w:val="00353838"/>
    <w:rsid w:val="00360A41"/>
    <w:rsid w:val="0036576B"/>
    <w:rsid w:val="003675F6"/>
    <w:rsid w:val="00374C1A"/>
    <w:rsid w:val="00377A1E"/>
    <w:rsid w:val="003808D4"/>
    <w:rsid w:val="00386DE3"/>
    <w:rsid w:val="0039763B"/>
    <w:rsid w:val="003979BD"/>
    <w:rsid w:val="003C373C"/>
    <w:rsid w:val="003C6314"/>
    <w:rsid w:val="003C7462"/>
    <w:rsid w:val="003E01CF"/>
    <w:rsid w:val="003E38D7"/>
    <w:rsid w:val="003E5E95"/>
    <w:rsid w:val="003E6762"/>
    <w:rsid w:val="003F6133"/>
    <w:rsid w:val="004110B3"/>
    <w:rsid w:val="0041666D"/>
    <w:rsid w:val="00423788"/>
    <w:rsid w:val="004254A4"/>
    <w:rsid w:val="00430396"/>
    <w:rsid w:val="00443D77"/>
    <w:rsid w:val="004758E4"/>
    <w:rsid w:val="004A002B"/>
    <w:rsid w:val="004A49F1"/>
    <w:rsid w:val="004C02D6"/>
    <w:rsid w:val="004C0BED"/>
    <w:rsid w:val="004C7FD7"/>
    <w:rsid w:val="004D2613"/>
    <w:rsid w:val="004D74B3"/>
    <w:rsid w:val="004E7CA9"/>
    <w:rsid w:val="004F6DC9"/>
    <w:rsid w:val="00506E65"/>
    <w:rsid w:val="00523A75"/>
    <w:rsid w:val="0052737E"/>
    <w:rsid w:val="00536EE5"/>
    <w:rsid w:val="00565547"/>
    <w:rsid w:val="00571645"/>
    <w:rsid w:val="00574823"/>
    <w:rsid w:val="005903CD"/>
    <w:rsid w:val="00592783"/>
    <w:rsid w:val="005A2DC2"/>
    <w:rsid w:val="005A4F3A"/>
    <w:rsid w:val="005A5CE9"/>
    <w:rsid w:val="005A7197"/>
    <w:rsid w:val="005B3F27"/>
    <w:rsid w:val="005B5CA0"/>
    <w:rsid w:val="005C0739"/>
    <w:rsid w:val="005C1B18"/>
    <w:rsid w:val="005C7A2E"/>
    <w:rsid w:val="005D0C2E"/>
    <w:rsid w:val="005D7B8D"/>
    <w:rsid w:val="005E3C57"/>
    <w:rsid w:val="005E420B"/>
    <w:rsid w:val="005F2B46"/>
    <w:rsid w:val="00617FE0"/>
    <w:rsid w:val="0063158B"/>
    <w:rsid w:val="00631CEC"/>
    <w:rsid w:val="006379C2"/>
    <w:rsid w:val="00647B1C"/>
    <w:rsid w:val="00675B23"/>
    <w:rsid w:val="006766DA"/>
    <w:rsid w:val="0068136D"/>
    <w:rsid w:val="00681DDB"/>
    <w:rsid w:val="00687CEB"/>
    <w:rsid w:val="00695343"/>
    <w:rsid w:val="006B3EE6"/>
    <w:rsid w:val="006B6DAD"/>
    <w:rsid w:val="006B7A4E"/>
    <w:rsid w:val="006C78FD"/>
    <w:rsid w:val="006D4299"/>
    <w:rsid w:val="006E6D40"/>
    <w:rsid w:val="006E73D2"/>
    <w:rsid w:val="006F0F94"/>
    <w:rsid w:val="0071260C"/>
    <w:rsid w:val="00717F99"/>
    <w:rsid w:val="00724575"/>
    <w:rsid w:val="007302CE"/>
    <w:rsid w:val="00733297"/>
    <w:rsid w:val="00735103"/>
    <w:rsid w:val="0073539F"/>
    <w:rsid w:val="00787930"/>
    <w:rsid w:val="00795BA7"/>
    <w:rsid w:val="00797437"/>
    <w:rsid w:val="007A019C"/>
    <w:rsid w:val="007B59AD"/>
    <w:rsid w:val="007B6945"/>
    <w:rsid w:val="007D7003"/>
    <w:rsid w:val="007E5674"/>
    <w:rsid w:val="007F4577"/>
    <w:rsid w:val="007F66E8"/>
    <w:rsid w:val="00805967"/>
    <w:rsid w:val="00821AB5"/>
    <w:rsid w:val="00826C75"/>
    <w:rsid w:val="00832879"/>
    <w:rsid w:val="008405D5"/>
    <w:rsid w:val="008411C5"/>
    <w:rsid w:val="00866EEB"/>
    <w:rsid w:val="00875B64"/>
    <w:rsid w:val="008A2F88"/>
    <w:rsid w:val="008C63A7"/>
    <w:rsid w:val="008C6D04"/>
    <w:rsid w:val="008D0F65"/>
    <w:rsid w:val="008D2DFC"/>
    <w:rsid w:val="008D4B0C"/>
    <w:rsid w:val="008E3F76"/>
    <w:rsid w:val="009150EB"/>
    <w:rsid w:val="00932499"/>
    <w:rsid w:val="009330C5"/>
    <w:rsid w:val="0094158D"/>
    <w:rsid w:val="00942965"/>
    <w:rsid w:val="00943E24"/>
    <w:rsid w:val="00943ECF"/>
    <w:rsid w:val="0094591E"/>
    <w:rsid w:val="0095139F"/>
    <w:rsid w:val="00954698"/>
    <w:rsid w:val="00973040"/>
    <w:rsid w:val="009739F6"/>
    <w:rsid w:val="009923BD"/>
    <w:rsid w:val="00996506"/>
    <w:rsid w:val="009A36FE"/>
    <w:rsid w:val="009A60B6"/>
    <w:rsid w:val="009C4187"/>
    <w:rsid w:val="009E5C66"/>
    <w:rsid w:val="009E78C1"/>
    <w:rsid w:val="009F26A6"/>
    <w:rsid w:val="009F603A"/>
    <w:rsid w:val="009F63B6"/>
    <w:rsid w:val="00A05FC7"/>
    <w:rsid w:val="00A114BD"/>
    <w:rsid w:val="00A25C7C"/>
    <w:rsid w:val="00A4637F"/>
    <w:rsid w:val="00A62776"/>
    <w:rsid w:val="00A7005A"/>
    <w:rsid w:val="00A92D6B"/>
    <w:rsid w:val="00AA1BCE"/>
    <w:rsid w:val="00AC4045"/>
    <w:rsid w:val="00AD020E"/>
    <w:rsid w:val="00AE09C8"/>
    <w:rsid w:val="00AE2FF8"/>
    <w:rsid w:val="00AF503A"/>
    <w:rsid w:val="00B04A26"/>
    <w:rsid w:val="00B17D46"/>
    <w:rsid w:val="00B237DA"/>
    <w:rsid w:val="00B23A59"/>
    <w:rsid w:val="00B3743A"/>
    <w:rsid w:val="00B41CEB"/>
    <w:rsid w:val="00B4398A"/>
    <w:rsid w:val="00B455FD"/>
    <w:rsid w:val="00B507E0"/>
    <w:rsid w:val="00B51E03"/>
    <w:rsid w:val="00B66335"/>
    <w:rsid w:val="00B67411"/>
    <w:rsid w:val="00B913A7"/>
    <w:rsid w:val="00B95F39"/>
    <w:rsid w:val="00B96A44"/>
    <w:rsid w:val="00BA0BBE"/>
    <w:rsid w:val="00BA1823"/>
    <w:rsid w:val="00BA49C8"/>
    <w:rsid w:val="00BB6C5E"/>
    <w:rsid w:val="00BC0722"/>
    <w:rsid w:val="00BC19E8"/>
    <w:rsid w:val="00BC6FCD"/>
    <w:rsid w:val="00BD082D"/>
    <w:rsid w:val="00BD336E"/>
    <w:rsid w:val="00BD682D"/>
    <w:rsid w:val="00BE0C34"/>
    <w:rsid w:val="00BE1765"/>
    <w:rsid w:val="00BE6ED5"/>
    <w:rsid w:val="00BF09E2"/>
    <w:rsid w:val="00BF76F0"/>
    <w:rsid w:val="00C27F75"/>
    <w:rsid w:val="00C439E6"/>
    <w:rsid w:val="00C65554"/>
    <w:rsid w:val="00C7032B"/>
    <w:rsid w:val="00C955F1"/>
    <w:rsid w:val="00C965E7"/>
    <w:rsid w:val="00CA34A0"/>
    <w:rsid w:val="00CA67FA"/>
    <w:rsid w:val="00CA68C6"/>
    <w:rsid w:val="00CB314E"/>
    <w:rsid w:val="00CC37BB"/>
    <w:rsid w:val="00CD7A51"/>
    <w:rsid w:val="00CE7378"/>
    <w:rsid w:val="00CE7D10"/>
    <w:rsid w:val="00D050A2"/>
    <w:rsid w:val="00D05A1B"/>
    <w:rsid w:val="00D2172B"/>
    <w:rsid w:val="00D21EA3"/>
    <w:rsid w:val="00D35131"/>
    <w:rsid w:val="00D4329D"/>
    <w:rsid w:val="00D47466"/>
    <w:rsid w:val="00D540FA"/>
    <w:rsid w:val="00D553FD"/>
    <w:rsid w:val="00D62052"/>
    <w:rsid w:val="00D671A3"/>
    <w:rsid w:val="00D8690E"/>
    <w:rsid w:val="00D87A40"/>
    <w:rsid w:val="00D94D7C"/>
    <w:rsid w:val="00DC179E"/>
    <w:rsid w:val="00DC6B7D"/>
    <w:rsid w:val="00DE626A"/>
    <w:rsid w:val="00DF3934"/>
    <w:rsid w:val="00DF6D17"/>
    <w:rsid w:val="00E0474B"/>
    <w:rsid w:val="00E075BB"/>
    <w:rsid w:val="00E11FD2"/>
    <w:rsid w:val="00E451BA"/>
    <w:rsid w:val="00E54BEC"/>
    <w:rsid w:val="00E56742"/>
    <w:rsid w:val="00E63FA6"/>
    <w:rsid w:val="00E67311"/>
    <w:rsid w:val="00E70176"/>
    <w:rsid w:val="00E737BD"/>
    <w:rsid w:val="00E75C5B"/>
    <w:rsid w:val="00E85FF1"/>
    <w:rsid w:val="00E866A1"/>
    <w:rsid w:val="00E927F0"/>
    <w:rsid w:val="00E9282D"/>
    <w:rsid w:val="00E96D10"/>
    <w:rsid w:val="00E96E40"/>
    <w:rsid w:val="00EA31DE"/>
    <w:rsid w:val="00EB0F64"/>
    <w:rsid w:val="00EB1872"/>
    <w:rsid w:val="00EB2D01"/>
    <w:rsid w:val="00EB48EB"/>
    <w:rsid w:val="00EE0B3B"/>
    <w:rsid w:val="00EE278B"/>
    <w:rsid w:val="00EF264E"/>
    <w:rsid w:val="00F124CC"/>
    <w:rsid w:val="00F319D0"/>
    <w:rsid w:val="00F333E1"/>
    <w:rsid w:val="00F3350E"/>
    <w:rsid w:val="00F339EF"/>
    <w:rsid w:val="00F36E3E"/>
    <w:rsid w:val="00F42D09"/>
    <w:rsid w:val="00F44C5B"/>
    <w:rsid w:val="00F47D0F"/>
    <w:rsid w:val="00F504D8"/>
    <w:rsid w:val="00F5535E"/>
    <w:rsid w:val="00F71EE2"/>
    <w:rsid w:val="00F83FA8"/>
    <w:rsid w:val="00F92CF8"/>
    <w:rsid w:val="00F94FC9"/>
    <w:rsid w:val="00F970AA"/>
    <w:rsid w:val="00FA19B0"/>
    <w:rsid w:val="00FB2956"/>
    <w:rsid w:val="00FC0472"/>
    <w:rsid w:val="00FE4E8E"/>
    <w:rsid w:val="00FE59EA"/>
    <w:rsid w:val="00FF1308"/>
    <w:rsid w:val="00FF14BC"/>
    <w:rsid w:val="00FF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82B60"/>
  <w15:docId w15:val="{50F00719-D182-44E6-80C1-8D908E2A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B8D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 w:cs="Arial"/>
      <w:b/>
      <w:sz w:val="16"/>
      <w:szCs w:val="16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basedOn w:val="DefaultParagraphFont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D7B8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A7005A"/>
    <w:pPr>
      <w:spacing w:after="240" w:line="240" w:lineRule="atLeast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7005A"/>
    <w:rPr>
      <w:rFonts w:ascii="Garamond" w:eastAsia="Times New Roman" w:hAnsi="Garamond"/>
      <w:spacing w:val="-5"/>
      <w:sz w:val="24"/>
    </w:rPr>
  </w:style>
  <w:style w:type="paragraph" w:styleId="NoSpacing">
    <w:name w:val="No Spacing"/>
    <w:uiPriority w:val="1"/>
    <w:qFormat/>
    <w:rsid w:val="0031643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6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FBC3A7-681A-404E-B657-88B2EFCF1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ST</Company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AST</dc:creator>
  <cp:keywords/>
  <cp:lastModifiedBy>Albert Agius</cp:lastModifiedBy>
  <cp:revision>8</cp:revision>
  <cp:lastPrinted>2017-06-01T14:26:00Z</cp:lastPrinted>
  <dcterms:created xsi:type="dcterms:W3CDTF">2021-09-02T09:19:00Z</dcterms:created>
  <dcterms:modified xsi:type="dcterms:W3CDTF">2022-02-03T12:18:00Z</dcterms:modified>
</cp:coreProperties>
</file>